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3DA" w:rsidRPr="00E77436" w:rsidRDefault="006813DA" w:rsidP="006813D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77436">
        <w:rPr>
          <w:rFonts w:ascii="Times New Roman" w:hAnsi="Times New Roman" w:cs="Times New Roman"/>
          <w:sz w:val="24"/>
          <w:szCs w:val="24"/>
        </w:rPr>
        <w:t xml:space="preserve">APPENDIX </w:t>
      </w:r>
      <w:r w:rsidR="004F77B5">
        <w:rPr>
          <w:rFonts w:ascii="Times New Roman" w:hAnsi="Times New Roman" w:cs="Times New Roman"/>
          <w:sz w:val="24"/>
          <w:szCs w:val="24"/>
        </w:rPr>
        <w:t>H</w:t>
      </w:r>
      <w:bookmarkStart w:id="0" w:name="_GoBack"/>
      <w:bookmarkEnd w:id="0"/>
    </w:p>
    <w:p w:rsidR="006813DA" w:rsidRPr="00E77436" w:rsidRDefault="006813DA" w:rsidP="006813D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E77436">
        <w:rPr>
          <w:rFonts w:ascii="Times New Roman" w:hAnsi="Times New Roman" w:cs="Times New Roman"/>
          <w:sz w:val="24"/>
          <w:szCs w:val="24"/>
        </w:rPr>
        <w:t>Minutes</w:t>
      </w:r>
      <w:r>
        <w:rPr>
          <w:rFonts w:ascii="Times New Roman" w:hAnsi="Times New Roman" w:cs="Times New Roman"/>
          <w:sz w:val="24"/>
          <w:szCs w:val="24"/>
        </w:rPr>
        <w:t xml:space="preserve"> of the Project Paper Proposal Defense.</w:t>
      </w:r>
    </w:p>
    <w:p w:rsidR="006813DA" w:rsidRPr="00E77436" w:rsidRDefault="006813DA" w:rsidP="006813DA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6813DA" w:rsidRPr="00E77436" w:rsidRDefault="006813DA" w:rsidP="006813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77436">
        <w:rPr>
          <w:rFonts w:ascii="Times New Roman" w:hAnsi="Times New Roman" w:cs="Times New Roman"/>
          <w:sz w:val="24"/>
          <w:szCs w:val="24"/>
        </w:rPr>
        <w:t>Project Paper Proposal Defense</w:t>
      </w:r>
    </w:p>
    <w:p w:rsidR="006813DA" w:rsidRPr="00E77436" w:rsidRDefault="006813DA" w:rsidP="006813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77436">
        <w:rPr>
          <w:rFonts w:ascii="Times New Roman" w:hAnsi="Times New Roman" w:cs="Times New Roman"/>
          <w:sz w:val="24"/>
          <w:szCs w:val="24"/>
        </w:rPr>
        <w:t>5:30 – 7:00 p.m., October 18, 20 and November 3, 2016</w:t>
      </w:r>
    </w:p>
    <w:p w:rsidR="006813DA" w:rsidRPr="00E77436" w:rsidRDefault="006813DA" w:rsidP="006813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77436">
        <w:rPr>
          <w:rFonts w:ascii="Times New Roman" w:hAnsi="Times New Roman" w:cs="Times New Roman"/>
          <w:sz w:val="24"/>
          <w:szCs w:val="24"/>
        </w:rPr>
        <w:t>CIT Learning Resource Center</w:t>
      </w:r>
    </w:p>
    <w:p w:rsidR="006813DA" w:rsidRPr="00E77436" w:rsidRDefault="006813DA" w:rsidP="006813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77436">
        <w:rPr>
          <w:rFonts w:ascii="Times New Roman" w:hAnsi="Times New Roman" w:cs="Times New Roman"/>
          <w:sz w:val="24"/>
          <w:szCs w:val="24"/>
        </w:rPr>
        <w:t xml:space="preserve">University of Negros Occidental – </w:t>
      </w:r>
      <w:proofErr w:type="spellStart"/>
      <w:r w:rsidRPr="00E77436">
        <w:rPr>
          <w:rFonts w:ascii="Times New Roman" w:hAnsi="Times New Roman" w:cs="Times New Roman"/>
          <w:sz w:val="24"/>
          <w:szCs w:val="24"/>
        </w:rPr>
        <w:t>Recoletos</w:t>
      </w:r>
      <w:proofErr w:type="spellEnd"/>
    </w:p>
    <w:p w:rsidR="006813DA" w:rsidRPr="00E77436" w:rsidRDefault="006813DA" w:rsidP="006813DA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946"/>
        <w:gridCol w:w="6144"/>
      </w:tblGrid>
      <w:tr w:rsidR="006813DA" w:rsidRPr="00E77436" w:rsidTr="00A70E70">
        <w:tc>
          <w:tcPr>
            <w:tcW w:w="2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Project Paper Proposal Title</w:t>
            </w:r>
          </w:p>
        </w:tc>
        <w:tc>
          <w:tcPr>
            <w:tcW w:w="6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Inter-Pacific Study and Migration Consultancy Information System</w:t>
            </w:r>
          </w:p>
        </w:tc>
      </w:tr>
      <w:tr w:rsidR="006813DA" w:rsidRPr="00E77436" w:rsidTr="00A70E70">
        <w:tc>
          <w:tcPr>
            <w:tcW w:w="2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Group Members</w:t>
            </w:r>
          </w:p>
        </w:tc>
        <w:tc>
          <w:tcPr>
            <w:tcW w:w="6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Renter John E.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Aride</w:t>
            </w:r>
            <w:proofErr w:type="spellEnd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, Janine Kate B.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Nobleza</w:t>
            </w:r>
            <w:proofErr w:type="spellEnd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, Steve G.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Tuiza</w:t>
            </w:r>
            <w:proofErr w:type="spellEnd"/>
          </w:p>
        </w:tc>
      </w:tr>
      <w:tr w:rsidR="006813DA" w:rsidRPr="00E77436" w:rsidTr="00A70E70">
        <w:tc>
          <w:tcPr>
            <w:tcW w:w="2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Panel Members</w:t>
            </w:r>
          </w:p>
        </w:tc>
        <w:tc>
          <w:tcPr>
            <w:tcW w:w="6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Markh</w:t>
            </w:r>
            <w:proofErr w:type="spellEnd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Jamandre</w:t>
            </w:r>
            <w:proofErr w:type="spellEnd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Rogy</w:t>
            </w:r>
            <w:proofErr w:type="spellEnd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 Acosta, Elmer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Haro</w:t>
            </w:r>
            <w:proofErr w:type="spellEnd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Ph.D</w:t>
            </w:r>
            <w:proofErr w:type="spellEnd"/>
          </w:p>
        </w:tc>
      </w:tr>
      <w:tr w:rsidR="006813DA" w:rsidRPr="00E77436" w:rsidTr="00A70E70">
        <w:tc>
          <w:tcPr>
            <w:tcW w:w="29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Interpellators</w:t>
            </w:r>
          </w:p>
        </w:tc>
        <w:tc>
          <w:tcPr>
            <w:tcW w:w="6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Luzzcia</w:t>
            </w:r>
            <w:proofErr w:type="spellEnd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 Loraine Alvarez,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Jouise</w:t>
            </w:r>
            <w:proofErr w:type="spellEnd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Cyl</w:t>
            </w:r>
            <w:proofErr w:type="spellEnd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Benedicto</w:t>
            </w:r>
            <w:proofErr w:type="spellEnd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, Jimmy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Virtucio</w:t>
            </w:r>
            <w:proofErr w:type="spellEnd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 Jr.</w:t>
            </w:r>
          </w:p>
        </w:tc>
      </w:tr>
    </w:tbl>
    <w:p w:rsidR="006813DA" w:rsidRPr="00E77436" w:rsidRDefault="006813DA" w:rsidP="006813DA">
      <w:pPr>
        <w:spacing w:after="0"/>
        <w:rPr>
          <w:rFonts w:ascii="Times New Roman" w:eastAsia="Times New Roman" w:hAnsi="Times New Roman" w:cs="Times New Roman"/>
          <w:sz w:val="24"/>
          <w:szCs w:val="24"/>
        </w:rPr>
      </w:pPr>
    </w:p>
    <w:p w:rsidR="006813DA" w:rsidRPr="00E77436" w:rsidRDefault="006813DA" w:rsidP="006813DA">
      <w:pPr>
        <w:numPr>
          <w:ilvl w:val="0"/>
          <w:numId w:val="1"/>
        </w:numPr>
        <w:tabs>
          <w:tab w:val="num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77436">
        <w:rPr>
          <w:rFonts w:ascii="Times New Roman" w:hAnsi="Times New Roman" w:cs="Times New Roman"/>
          <w:sz w:val="24"/>
          <w:szCs w:val="24"/>
        </w:rPr>
        <w:t xml:space="preserve">The conference started with a prayer lead by Renter John E. </w:t>
      </w:r>
      <w:proofErr w:type="spellStart"/>
      <w:r w:rsidRPr="00E77436">
        <w:rPr>
          <w:rFonts w:ascii="Times New Roman" w:hAnsi="Times New Roman" w:cs="Times New Roman"/>
          <w:sz w:val="24"/>
          <w:szCs w:val="24"/>
        </w:rPr>
        <w:t>Aride</w:t>
      </w:r>
      <w:proofErr w:type="spellEnd"/>
      <w:r w:rsidRPr="00E77436">
        <w:rPr>
          <w:rFonts w:ascii="Times New Roman" w:hAnsi="Times New Roman" w:cs="Times New Roman"/>
          <w:sz w:val="24"/>
          <w:szCs w:val="24"/>
        </w:rPr>
        <w:t>.</w:t>
      </w:r>
    </w:p>
    <w:p w:rsidR="006813DA" w:rsidRPr="00E77436" w:rsidRDefault="006813DA" w:rsidP="006813DA">
      <w:pPr>
        <w:numPr>
          <w:ilvl w:val="0"/>
          <w:numId w:val="1"/>
        </w:numPr>
        <w:tabs>
          <w:tab w:val="num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77436">
        <w:rPr>
          <w:rFonts w:ascii="Times New Roman" w:hAnsi="Times New Roman" w:cs="Times New Roman"/>
          <w:sz w:val="24"/>
          <w:szCs w:val="24"/>
        </w:rPr>
        <w:t xml:space="preserve">The presentation presented by Janine Kate B. </w:t>
      </w:r>
      <w:proofErr w:type="spellStart"/>
      <w:r w:rsidRPr="00E77436">
        <w:rPr>
          <w:rFonts w:ascii="Times New Roman" w:hAnsi="Times New Roman" w:cs="Times New Roman"/>
          <w:sz w:val="24"/>
          <w:szCs w:val="24"/>
        </w:rPr>
        <w:t>Nobleza</w:t>
      </w:r>
      <w:proofErr w:type="spellEnd"/>
      <w:r w:rsidRPr="00E77436">
        <w:rPr>
          <w:rFonts w:ascii="Times New Roman" w:hAnsi="Times New Roman" w:cs="Times New Roman"/>
          <w:sz w:val="24"/>
          <w:szCs w:val="24"/>
        </w:rPr>
        <w:t>.</w:t>
      </w:r>
    </w:p>
    <w:p w:rsidR="006813DA" w:rsidRPr="00E77436" w:rsidRDefault="006813DA" w:rsidP="006813DA">
      <w:pPr>
        <w:numPr>
          <w:ilvl w:val="0"/>
          <w:numId w:val="1"/>
        </w:numPr>
        <w:tabs>
          <w:tab w:val="num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77436">
        <w:rPr>
          <w:rFonts w:ascii="Times New Roman" w:hAnsi="Times New Roman" w:cs="Times New Roman"/>
          <w:sz w:val="24"/>
          <w:szCs w:val="24"/>
        </w:rPr>
        <w:t>After the presentation, the following are the suggestions, recommendations of the interpellators and the panel members:</w:t>
      </w:r>
    </w:p>
    <w:p w:rsidR="006813DA" w:rsidRPr="00E77436" w:rsidRDefault="006813DA" w:rsidP="006813DA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W w:w="909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0"/>
        <w:gridCol w:w="4421"/>
        <w:gridCol w:w="2279"/>
      </w:tblGrid>
      <w:tr w:rsidR="006813DA" w:rsidRPr="00E77436" w:rsidTr="00A70E70">
        <w:trPr>
          <w:trHeight w:val="255"/>
        </w:trPr>
        <w:tc>
          <w:tcPr>
            <w:tcW w:w="2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CHAPTER/SECTION</w:t>
            </w: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RECOMMENDATIONS/SUGGESTIONS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RAISED BY (Name of Panel Member or Interpellator)</w:t>
            </w:r>
          </w:p>
        </w:tc>
      </w:tr>
      <w:tr w:rsidR="006813DA" w:rsidRPr="00E77436" w:rsidTr="00A70E70">
        <w:trPr>
          <w:trHeight w:val="188"/>
        </w:trPr>
        <w:tc>
          <w:tcPr>
            <w:tcW w:w="2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1.4 Current System Description </w:t>
            </w:r>
          </w:p>
          <w:p w:rsidR="006813DA" w:rsidRPr="00E77436" w:rsidRDefault="006813DA" w:rsidP="006813DA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xclude the process of IELTS Review and Payments</w:t>
            </w:r>
          </w:p>
          <w:p w:rsidR="006813DA" w:rsidRPr="00E77436" w:rsidRDefault="006813DA" w:rsidP="006813DA">
            <w:pPr>
              <w:pStyle w:val="ListParagraph"/>
              <w:numPr>
                <w:ilvl w:val="0"/>
                <w:numId w:val="2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Includ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nly the process of Visa Application, Matching, and Monitoring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13DA" w:rsidRDefault="006813DA" w:rsidP="00700C0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Mark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Jamandre</w:t>
            </w:r>
            <w:proofErr w:type="spellEnd"/>
          </w:p>
          <w:p w:rsidR="006813DA" w:rsidRPr="00E77436" w:rsidRDefault="006813DA" w:rsidP="00700C0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m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ro</w:t>
            </w:r>
            <w:proofErr w:type="spellEnd"/>
          </w:p>
        </w:tc>
      </w:tr>
      <w:tr w:rsidR="006813DA" w:rsidRPr="00E77436" w:rsidTr="00A70E70">
        <w:trPr>
          <w:trHeight w:val="255"/>
        </w:trPr>
        <w:tc>
          <w:tcPr>
            <w:tcW w:w="23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Project Charter</w:t>
            </w:r>
          </w:p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2.1 Project Objectives</w:t>
            </w:r>
          </w:p>
          <w:p w:rsidR="006813DA" w:rsidRPr="00E77436" w:rsidRDefault="006813DA" w:rsidP="006813DA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Improve project objectives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13DA" w:rsidRPr="00E77436" w:rsidRDefault="006813DA" w:rsidP="00700C0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m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ro</w:t>
            </w:r>
            <w:proofErr w:type="spellEnd"/>
          </w:p>
        </w:tc>
      </w:tr>
      <w:tr w:rsidR="006813DA" w:rsidRPr="00E77436" w:rsidTr="00A70E70">
        <w:trPr>
          <w:trHeight w:val="255"/>
        </w:trPr>
        <w:tc>
          <w:tcPr>
            <w:tcW w:w="2390" w:type="dxa"/>
            <w:vMerge/>
            <w:tcBorders>
              <w:top w:val="single" w:sz="4" w:space="0" w:color="auto"/>
              <w:left w:val="single" w:sz="4" w:space="0" w:color="auto"/>
              <w:bottom w:val="single" w:sz="8" w:space="0" w:color="auto"/>
              <w:right w:val="single" w:sz="4" w:space="0" w:color="auto"/>
            </w:tcBorders>
            <w:vAlign w:val="center"/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2.3 Problem Statement</w:t>
            </w:r>
          </w:p>
          <w:p w:rsidR="006813DA" w:rsidRPr="0009573C" w:rsidRDefault="006813DA" w:rsidP="006813DA">
            <w:pPr>
              <w:pStyle w:val="ListParagraph"/>
              <w:numPr>
                <w:ilvl w:val="0"/>
                <w:numId w:val="3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09573C">
              <w:rPr>
                <w:rFonts w:ascii="Times New Roman" w:hAnsi="Times New Roman" w:cs="Times New Roman"/>
                <w:sz w:val="24"/>
                <w:szCs w:val="24"/>
              </w:rPr>
              <w:t>Improve problem statement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13DA" w:rsidRPr="00E77436" w:rsidRDefault="006813DA" w:rsidP="00700C0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mer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aro</w:t>
            </w:r>
            <w:proofErr w:type="spellEnd"/>
          </w:p>
        </w:tc>
      </w:tr>
      <w:tr w:rsidR="006813DA" w:rsidRPr="00E77436" w:rsidTr="00A70E70">
        <w:trPr>
          <w:trHeight w:val="899"/>
        </w:trPr>
        <w:tc>
          <w:tcPr>
            <w:tcW w:w="2390" w:type="dxa"/>
            <w:vMerge w:val="restart"/>
            <w:tcBorders>
              <w:top w:val="single" w:sz="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eastAsia="Times New Roman" w:hAnsi="Times New Roman" w:cs="Times New Roman"/>
                <w:sz w:val="24"/>
                <w:szCs w:val="24"/>
              </w:rPr>
              <w:t>Forms and Data Analysis</w:t>
            </w: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3.2 Data Analysis</w:t>
            </w:r>
          </w:p>
          <w:p w:rsidR="006813DA" w:rsidRPr="00E77436" w:rsidRDefault="006813DA" w:rsidP="006813D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Include missing fields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13DA" w:rsidRDefault="006813DA" w:rsidP="00700C0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lme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aro</w:t>
            </w:r>
            <w:proofErr w:type="spellEnd"/>
          </w:p>
          <w:p w:rsidR="006813DA" w:rsidRPr="00E77436" w:rsidRDefault="006813DA" w:rsidP="00700C0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ogy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costa</w:t>
            </w:r>
          </w:p>
        </w:tc>
      </w:tr>
      <w:tr w:rsidR="006813DA" w:rsidRPr="00E77436" w:rsidTr="00A70E70">
        <w:trPr>
          <w:trHeight w:val="584"/>
        </w:trPr>
        <w:tc>
          <w:tcPr>
            <w:tcW w:w="23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3.3 Data Dictionary</w:t>
            </w:r>
          </w:p>
          <w:p w:rsidR="006813DA" w:rsidRPr="00E77436" w:rsidRDefault="006813DA" w:rsidP="006813DA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Update tables</w:t>
            </w: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13DA" w:rsidRPr="00E77436" w:rsidRDefault="006813DA" w:rsidP="00700C0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lme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aro</w:t>
            </w:r>
            <w:proofErr w:type="spellEnd"/>
          </w:p>
        </w:tc>
      </w:tr>
      <w:tr w:rsidR="006813DA" w:rsidRPr="00E77436" w:rsidTr="00A70E70">
        <w:trPr>
          <w:trHeight w:val="217"/>
        </w:trPr>
        <w:tc>
          <w:tcPr>
            <w:tcW w:w="23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Project Technicality</w:t>
            </w: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Default="006813DA" w:rsidP="00700C0B">
            <w:p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4.2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jor Software Functions</w:t>
            </w:r>
          </w:p>
          <w:p w:rsidR="006813DA" w:rsidRPr="00AB776B" w:rsidRDefault="006813DA" w:rsidP="006813DA">
            <w:pPr>
              <w:pStyle w:val="ListParagraph"/>
              <w:numPr>
                <w:ilvl w:val="0"/>
                <w:numId w:val="5"/>
              </w:num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mprove Decomposition Chart</w:t>
            </w:r>
          </w:p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13DA" w:rsidRPr="00E77436" w:rsidRDefault="006813DA" w:rsidP="00700C0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lme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aro</w:t>
            </w:r>
            <w:proofErr w:type="spellEnd"/>
          </w:p>
        </w:tc>
      </w:tr>
      <w:tr w:rsidR="006813DA" w:rsidRPr="00E77436" w:rsidTr="00A70E70">
        <w:trPr>
          <w:trHeight w:val="240"/>
        </w:trPr>
        <w:tc>
          <w:tcPr>
            <w:tcW w:w="23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4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6813DA" w:rsidRPr="00E77436" w:rsidRDefault="006813DA" w:rsidP="00700C0B">
            <w:pPr>
              <w:spacing w:after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6</w:t>
            </w: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 Software Interface Description</w:t>
            </w:r>
          </w:p>
          <w:p w:rsidR="006813DA" w:rsidRDefault="006813DA" w:rsidP="006813DA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 not include payments</w:t>
            </w:r>
          </w:p>
          <w:p w:rsidR="006813DA" w:rsidRDefault="006813DA" w:rsidP="006813DA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lude only IELTS score</w:t>
            </w:r>
          </w:p>
          <w:p w:rsidR="006813DA" w:rsidRPr="002A52D4" w:rsidRDefault="006813DA" w:rsidP="006813DA">
            <w:pPr>
              <w:pStyle w:val="ListParagraph"/>
              <w:numPr>
                <w:ilvl w:val="0"/>
                <w:numId w:val="4"/>
              </w:numPr>
              <w:spacing w:after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mprove interface for login for securit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uposes</w:t>
            </w:r>
            <w:proofErr w:type="spellEnd"/>
          </w:p>
        </w:tc>
        <w:tc>
          <w:tcPr>
            <w:tcW w:w="2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813DA" w:rsidRPr="00E77436" w:rsidRDefault="006813DA" w:rsidP="00700C0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Elmer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Haro</w:t>
            </w:r>
            <w:proofErr w:type="spellEnd"/>
          </w:p>
          <w:p w:rsidR="006813DA" w:rsidRDefault="006813DA" w:rsidP="00700C0B">
            <w:pPr>
              <w:spacing w:after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E77436">
              <w:rPr>
                <w:rFonts w:ascii="Times New Roman" w:hAnsi="Times New Roman" w:cs="Times New Roman"/>
                <w:sz w:val="24"/>
                <w:szCs w:val="24"/>
              </w:rPr>
              <w:t xml:space="preserve">Mark </w:t>
            </w:r>
            <w:proofErr w:type="spellStart"/>
            <w:r w:rsidRPr="00E77436">
              <w:rPr>
                <w:rFonts w:ascii="Times New Roman" w:hAnsi="Times New Roman" w:cs="Times New Roman"/>
                <w:sz w:val="24"/>
                <w:szCs w:val="24"/>
              </w:rPr>
              <w:t>Jamandre</w:t>
            </w:r>
            <w:proofErr w:type="spellEnd"/>
          </w:p>
          <w:p w:rsidR="006813DA" w:rsidRPr="00E77436" w:rsidRDefault="006813DA" w:rsidP="00700C0B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immy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Virtucio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r.</w:t>
            </w:r>
          </w:p>
        </w:tc>
      </w:tr>
    </w:tbl>
    <w:p w:rsidR="003B4A9A" w:rsidRDefault="003B4A9A" w:rsidP="003B4A9A">
      <w:pPr>
        <w:tabs>
          <w:tab w:val="left" w:pos="720"/>
        </w:tabs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6813DA" w:rsidRPr="00E77436" w:rsidRDefault="006813DA" w:rsidP="006813DA">
      <w:pPr>
        <w:numPr>
          <w:ilvl w:val="0"/>
          <w:numId w:val="1"/>
        </w:numPr>
        <w:tabs>
          <w:tab w:val="num" w:pos="720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E77436">
        <w:rPr>
          <w:rFonts w:ascii="Times New Roman" w:hAnsi="Times New Roman" w:cs="Times New Roman"/>
          <w:sz w:val="24"/>
          <w:szCs w:val="24"/>
        </w:rPr>
        <w:t>The conference ended at 7:00 in the evening.</w:t>
      </w:r>
    </w:p>
    <w:p w:rsidR="006813DA" w:rsidRPr="00E77436" w:rsidRDefault="006813DA" w:rsidP="006813DA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6813DA" w:rsidRPr="00E77436" w:rsidRDefault="006813DA" w:rsidP="006813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77436">
        <w:rPr>
          <w:rFonts w:ascii="Times New Roman" w:hAnsi="Times New Roman" w:cs="Times New Roman"/>
          <w:sz w:val="24"/>
          <w:szCs w:val="24"/>
        </w:rPr>
        <w:t xml:space="preserve">Transcribed by </w:t>
      </w:r>
      <w:r w:rsidRPr="00E77436">
        <w:rPr>
          <w:rFonts w:ascii="Times New Roman" w:hAnsi="Times New Roman" w:cs="Times New Roman"/>
          <w:sz w:val="24"/>
          <w:szCs w:val="24"/>
        </w:rPr>
        <w:tab/>
        <w:t>:</w:t>
      </w:r>
      <w:r w:rsidRPr="00E77436">
        <w:rPr>
          <w:rFonts w:ascii="Times New Roman" w:hAnsi="Times New Roman" w:cs="Times New Roman"/>
          <w:sz w:val="24"/>
          <w:szCs w:val="24"/>
        </w:rPr>
        <w:tab/>
        <w:t xml:space="preserve">Janine Kate B. </w:t>
      </w:r>
      <w:proofErr w:type="spellStart"/>
      <w:r w:rsidRPr="00E77436">
        <w:rPr>
          <w:rFonts w:ascii="Times New Roman" w:hAnsi="Times New Roman" w:cs="Times New Roman"/>
          <w:sz w:val="24"/>
          <w:szCs w:val="24"/>
        </w:rPr>
        <w:t>Nobleza</w:t>
      </w:r>
      <w:proofErr w:type="spellEnd"/>
    </w:p>
    <w:p w:rsidR="006813DA" w:rsidRPr="006D282E" w:rsidRDefault="006813DA" w:rsidP="006813DA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77436">
        <w:rPr>
          <w:rFonts w:ascii="Times New Roman" w:hAnsi="Times New Roman" w:cs="Times New Roman"/>
          <w:sz w:val="24"/>
          <w:szCs w:val="24"/>
        </w:rPr>
        <w:t xml:space="preserve">Noted by </w:t>
      </w:r>
      <w:r w:rsidRPr="00E77436">
        <w:rPr>
          <w:rFonts w:ascii="Times New Roman" w:hAnsi="Times New Roman" w:cs="Times New Roman"/>
          <w:sz w:val="24"/>
          <w:szCs w:val="24"/>
        </w:rPr>
        <w:tab/>
      </w:r>
      <w:r w:rsidRPr="00E77436">
        <w:rPr>
          <w:rFonts w:ascii="Times New Roman" w:hAnsi="Times New Roman" w:cs="Times New Roman"/>
          <w:sz w:val="24"/>
          <w:szCs w:val="24"/>
        </w:rPr>
        <w:tab/>
        <w:t>:</w:t>
      </w:r>
      <w:r w:rsidRPr="00E7743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E77436">
        <w:rPr>
          <w:rFonts w:ascii="Times New Roman" w:hAnsi="Times New Roman" w:cs="Times New Roman"/>
          <w:sz w:val="24"/>
          <w:szCs w:val="24"/>
        </w:rPr>
        <w:t>Ariane</w:t>
      </w:r>
      <w:proofErr w:type="spellEnd"/>
      <w:r w:rsidRPr="00E77436">
        <w:rPr>
          <w:rFonts w:ascii="Times New Roman" w:hAnsi="Times New Roman" w:cs="Times New Roman"/>
          <w:sz w:val="24"/>
          <w:szCs w:val="24"/>
        </w:rPr>
        <w:t xml:space="preserve"> Torres</w:t>
      </w:r>
    </w:p>
    <w:p w:rsidR="006813DA" w:rsidRPr="006D282E" w:rsidRDefault="006813DA" w:rsidP="006813DA">
      <w:pPr>
        <w:tabs>
          <w:tab w:val="left" w:pos="1866"/>
        </w:tabs>
        <w:rPr>
          <w:rFonts w:ascii="Times New Roman" w:hAnsi="Times New Roman" w:cs="Times New Roman"/>
          <w:sz w:val="24"/>
          <w:szCs w:val="24"/>
        </w:rPr>
      </w:pPr>
      <w:r w:rsidRPr="006D282E">
        <w:rPr>
          <w:rFonts w:ascii="Times New Roman" w:hAnsi="Times New Roman" w:cs="Times New Roman"/>
          <w:sz w:val="24"/>
          <w:szCs w:val="24"/>
        </w:rPr>
        <w:tab/>
      </w:r>
    </w:p>
    <w:p w:rsidR="006813DA" w:rsidRPr="00E77436" w:rsidRDefault="006813DA" w:rsidP="006813DA"/>
    <w:p w:rsidR="00A75C89" w:rsidRPr="006813DA" w:rsidRDefault="00A75C89" w:rsidP="006813DA"/>
    <w:sectPr w:rsidR="00A75C89" w:rsidRPr="006813DA" w:rsidSect="002276CD">
      <w:headerReference w:type="default" r:id="rId8"/>
      <w:footerReference w:type="default" r:id="rId9"/>
      <w:pgSz w:w="12240" w:h="15840"/>
      <w:pgMar w:top="1872" w:right="1584" w:bottom="1584" w:left="1584" w:header="720" w:footer="720" w:gutter="0"/>
      <w:pgNumType w:start="85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71432" w:rsidRDefault="00571432">
      <w:pPr>
        <w:spacing w:after="0" w:line="240" w:lineRule="auto"/>
      </w:pPr>
      <w:r>
        <w:separator/>
      </w:r>
    </w:p>
  </w:endnote>
  <w:endnote w:type="continuationSeparator" w:id="0">
    <w:p w:rsidR="00571432" w:rsidRDefault="005714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75C89" w:rsidRDefault="00A75C89">
    <w:pPr>
      <w:pStyle w:val="Footer"/>
      <w:jc w:val="center"/>
    </w:pPr>
  </w:p>
  <w:p w:rsidR="00A75C89" w:rsidRDefault="00A75C8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71432" w:rsidRDefault="00571432">
      <w:pPr>
        <w:spacing w:after="0" w:line="240" w:lineRule="auto"/>
      </w:pPr>
      <w:r>
        <w:separator/>
      </w:r>
    </w:p>
  </w:footnote>
  <w:footnote w:type="continuationSeparator" w:id="0">
    <w:p w:rsidR="00571432" w:rsidRDefault="005714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563613485"/>
      <w:docPartObj>
        <w:docPartGallery w:val="Page Numbers (Top of Page)"/>
        <w:docPartUnique/>
      </w:docPartObj>
    </w:sdtPr>
    <w:sdtEndPr>
      <w:rPr>
        <w:noProof/>
      </w:rPr>
    </w:sdtEndPr>
    <w:sdtContent>
      <w:p w:rsidR="002276CD" w:rsidRDefault="002276CD">
        <w:pPr>
          <w:pStyle w:val="Header"/>
          <w:jc w:val="right"/>
        </w:pPr>
      </w:p>
      <w:p w:rsidR="002276CD" w:rsidRDefault="002276CD">
        <w:pPr>
          <w:pStyle w:val="Header"/>
          <w:jc w:val="right"/>
        </w:pPr>
      </w:p>
      <w:p w:rsidR="00A36EF7" w:rsidRDefault="00A36EF7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70E70">
          <w:rPr>
            <w:noProof/>
          </w:rPr>
          <w:t>86</w:t>
        </w:r>
        <w:r>
          <w:rPr>
            <w:noProof/>
          </w:rPr>
          <w:fldChar w:fldCharType="end"/>
        </w:r>
      </w:p>
    </w:sdtContent>
  </w:sdt>
  <w:p w:rsidR="00A75C89" w:rsidRDefault="00A75C8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367172"/>
    <w:multiLevelType w:val="multilevel"/>
    <w:tmpl w:val="1C367172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left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left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left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left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left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left" w:pos="6480"/>
        </w:tabs>
        <w:ind w:left="6480" w:hanging="180"/>
      </w:pPr>
    </w:lvl>
  </w:abstractNum>
  <w:abstractNum w:abstractNumId="1">
    <w:nsid w:val="3BD2298E"/>
    <w:multiLevelType w:val="multilevel"/>
    <w:tmpl w:val="3BD2298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0F5468F"/>
    <w:multiLevelType w:val="multilevel"/>
    <w:tmpl w:val="40F5468F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013C70"/>
    <w:multiLevelType w:val="multilevel"/>
    <w:tmpl w:val="52013C70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65504D4"/>
    <w:multiLevelType w:val="multilevel"/>
    <w:tmpl w:val="665504D4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sDC0NDKwMDcwsTQwMDBW0lEKTi0uzszPAykwrgUAvVEZEiwAAAA="/>
  </w:docVars>
  <w:rsids>
    <w:rsidRoot w:val="00F63395"/>
    <w:rsid w:val="000024E5"/>
    <w:rsid w:val="0000798E"/>
    <w:rsid w:val="00010BF0"/>
    <w:rsid w:val="00012215"/>
    <w:rsid w:val="00013D44"/>
    <w:rsid w:val="0001612C"/>
    <w:rsid w:val="000275A4"/>
    <w:rsid w:val="000308A4"/>
    <w:rsid w:val="000322E3"/>
    <w:rsid w:val="00036619"/>
    <w:rsid w:val="00036FD8"/>
    <w:rsid w:val="00044E0F"/>
    <w:rsid w:val="00047570"/>
    <w:rsid w:val="000506B6"/>
    <w:rsid w:val="00054736"/>
    <w:rsid w:val="00057130"/>
    <w:rsid w:val="0006135B"/>
    <w:rsid w:val="000620EE"/>
    <w:rsid w:val="00070B42"/>
    <w:rsid w:val="00076A66"/>
    <w:rsid w:val="00076F81"/>
    <w:rsid w:val="000905F8"/>
    <w:rsid w:val="000928E2"/>
    <w:rsid w:val="00092912"/>
    <w:rsid w:val="00093937"/>
    <w:rsid w:val="0009573C"/>
    <w:rsid w:val="000A5B42"/>
    <w:rsid w:val="000A6433"/>
    <w:rsid w:val="000A68FA"/>
    <w:rsid w:val="000A7BE8"/>
    <w:rsid w:val="000B207D"/>
    <w:rsid w:val="000B3C52"/>
    <w:rsid w:val="000C177E"/>
    <w:rsid w:val="000D0FCC"/>
    <w:rsid w:val="000D1288"/>
    <w:rsid w:val="000D7C89"/>
    <w:rsid w:val="000E019B"/>
    <w:rsid w:val="000E1202"/>
    <w:rsid w:val="000E4660"/>
    <w:rsid w:val="000E6864"/>
    <w:rsid w:val="000F0119"/>
    <w:rsid w:val="000F0B2B"/>
    <w:rsid w:val="000F1932"/>
    <w:rsid w:val="000F5D02"/>
    <w:rsid w:val="000F6D8D"/>
    <w:rsid w:val="00101895"/>
    <w:rsid w:val="001054F6"/>
    <w:rsid w:val="00110ACF"/>
    <w:rsid w:val="00111FAE"/>
    <w:rsid w:val="00115922"/>
    <w:rsid w:val="00121F55"/>
    <w:rsid w:val="00122E7A"/>
    <w:rsid w:val="00126647"/>
    <w:rsid w:val="001269F8"/>
    <w:rsid w:val="001350DA"/>
    <w:rsid w:val="0013538A"/>
    <w:rsid w:val="00136552"/>
    <w:rsid w:val="00147F4A"/>
    <w:rsid w:val="001528C6"/>
    <w:rsid w:val="00163540"/>
    <w:rsid w:val="0016472C"/>
    <w:rsid w:val="00164978"/>
    <w:rsid w:val="001661CC"/>
    <w:rsid w:val="00170675"/>
    <w:rsid w:val="00184D61"/>
    <w:rsid w:val="00191A42"/>
    <w:rsid w:val="0019234D"/>
    <w:rsid w:val="0019524E"/>
    <w:rsid w:val="001A0DFE"/>
    <w:rsid w:val="001A5912"/>
    <w:rsid w:val="001B1B3F"/>
    <w:rsid w:val="001B2B11"/>
    <w:rsid w:val="001B6787"/>
    <w:rsid w:val="001C2EA7"/>
    <w:rsid w:val="001C478E"/>
    <w:rsid w:val="001D12DB"/>
    <w:rsid w:val="001D4E01"/>
    <w:rsid w:val="001D7356"/>
    <w:rsid w:val="001E1CB2"/>
    <w:rsid w:val="001E4278"/>
    <w:rsid w:val="001F3739"/>
    <w:rsid w:val="001F5CD3"/>
    <w:rsid w:val="0020239C"/>
    <w:rsid w:val="00203E75"/>
    <w:rsid w:val="00212976"/>
    <w:rsid w:val="002136E7"/>
    <w:rsid w:val="00224FBF"/>
    <w:rsid w:val="00225828"/>
    <w:rsid w:val="002276CD"/>
    <w:rsid w:val="00232172"/>
    <w:rsid w:val="002334ED"/>
    <w:rsid w:val="00234CCF"/>
    <w:rsid w:val="00240359"/>
    <w:rsid w:val="00241706"/>
    <w:rsid w:val="00246444"/>
    <w:rsid w:val="00251581"/>
    <w:rsid w:val="00255B6F"/>
    <w:rsid w:val="0026213F"/>
    <w:rsid w:val="0026226B"/>
    <w:rsid w:val="00262AF3"/>
    <w:rsid w:val="002631BD"/>
    <w:rsid w:val="002632E1"/>
    <w:rsid w:val="00264B07"/>
    <w:rsid w:val="00265AB0"/>
    <w:rsid w:val="00266196"/>
    <w:rsid w:val="00271DCD"/>
    <w:rsid w:val="00273DFE"/>
    <w:rsid w:val="002807A8"/>
    <w:rsid w:val="002876BD"/>
    <w:rsid w:val="00292649"/>
    <w:rsid w:val="002A52D4"/>
    <w:rsid w:val="002B2C9F"/>
    <w:rsid w:val="002B6AA2"/>
    <w:rsid w:val="002C00A1"/>
    <w:rsid w:val="002C112D"/>
    <w:rsid w:val="002C2C97"/>
    <w:rsid w:val="002C3F29"/>
    <w:rsid w:val="002C635D"/>
    <w:rsid w:val="002D0261"/>
    <w:rsid w:val="002D4B3A"/>
    <w:rsid w:val="002E3540"/>
    <w:rsid w:val="002E4662"/>
    <w:rsid w:val="002E4AEE"/>
    <w:rsid w:val="002E68F4"/>
    <w:rsid w:val="002F5021"/>
    <w:rsid w:val="002F6D54"/>
    <w:rsid w:val="00304BF4"/>
    <w:rsid w:val="00305A9B"/>
    <w:rsid w:val="00311628"/>
    <w:rsid w:val="0031363D"/>
    <w:rsid w:val="00314CC8"/>
    <w:rsid w:val="00321102"/>
    <w:rsid w:val="00321DE7"/>
    <w:rsid w:val="003268D6"/>
    <w:rsid w:val="003349F2"/>
    <w:rsid w:val="003460A9"/>
    <w:rsid w:val="0035034E"/>
    <w:rsid w:val="00354862"/>
    <w:rsid w:val="00366F07"/>
    <w:rsid w:val="00370D79"/>
    <w:rsid w:val="00372B83"/>
    <w:rsid w:val="003A462E"/>
    <w:rsid w:val="003A7DA6"/>
    <w:rsid w:val="003B1A26"/>
    <w:rsid w:val="003B1D47"/>
    <w:rsid w:val="003B4A9A"/>
    <w:rsid w:val="003C1B61"/>
    <w:rsid w:val="003C35B7"/>
    <w:rsid w:val="003C43C0"/>
    <w:rsid w:val="003C7B76"/>
    <w:rsid w:val="003D314F"/>
    <w:rsid w:val="003D3207"/>
    <w:rsid w:val="003D6E0F"/>
    <w:rsid w:val="003E098D"/>
    <w:rsid w:val="003E55B1"/>
    <w:rsid w:val="003E7E07"/>
    <w:rsid w:val="003F05F2"/>
    <w:rsid w:val="003F3E7A"/>
    <w:rsid w:val="00400869"/>
    <w:rsid w:val="004150F1"/>
    <w:rsid w:val="00415A00"/>
    <w:rsid w:val="00416A89"/>
    <w:rsid w:val="00420010"/>
    <w:rsid w:val="0042106C"/>
    <w:rsid w:val="0042133D"/>
    <w:rsid w:val="004215F4"/>
    <w:rsid w:val="00421641"/>
    <w:rsid w:val="00421677"/>
    <w:rsid w:val="00422528"/>
    <w:rsid w:val="00442AB1"/>
    <w:rsid w:val="00446109"/>
    <w:rsid w:val="00446DF7"/>
    <w:rsid w:val="00446F24"/>
    <w:rsid w:val="00454A77"/>
    <w:rsid w:val="004639C9"/>
    <w:rsid w:val="004655EC"/>
    <w:rsid w:val="00466904"/>
    <w:rsid w:val="00474DF4"/>
    <w:rsid w:val="0047557F"/>
    <w:rsid w:val="0048091A"/>
    <w:rsid w:val="004831C8"/>
    <w:rsid w:val="00487879"/>
    <w:rsid w:val="00487F86"/>
    <w:rsid w:val="00494872"/>
    <w:rsid w:val="00494C1A"/>
    <w:rsid w:val="004967EC"/>
    <w:rsid w:val="00496B94"/>
    <w:rsid w:val="004A4E08"/>
    <w:rsid w:val="004C0FC2"/>
    <w:rsid w:val="004C2863"/>
    <w:rsid w:val="004C60F0"/>
    <w:rsid w:val="004C61AF"/>
    <w:rsid w:val="004C746C"/>
    <w:rsid w:val="004D4CC5"/>
    <w:rsid w:val="004E0BA8"/>
    <w:rsid w:val="004E2035"/>
    <w:rsid w:val="004E3D05"/>
    <w:rsid w:val="004E45C6"/>
    <w:rsid w:val="004E6E98"/>
    <w:rsid w:val="004F77B5"/>
    <w:rsid w:val="00500555"/>
    <w:rsid w:val="00522E65"/>
    <w:rsid w:val="00524C62"/>
    <w:rsid w:val="00527A30"/>
    <w:rsid w:val="00536CF0"/>
    <w:rsid w:val="005444C1"/>
    <w:rsid w:val="00545179"/>
    <w:rsid w:val="005456AE"/>
    <w:rsid w:val="005477F9"/>
    <w:rsid w:val="00560FA0"/>
    <w:rsid w:val="00561677"/>
    <w:rsid w:val="00563D81"/>
    <w:rsid w:val="005649F2"/>
    <w:rsid w:val="005667D6"/>
    <w:rsid w:val="00571432"/>
    <w:rsid w:val="00572EAD"/>
    <w:rsid w:val="00574AD3"/>
    <w:rsid w:val="005906AA"/>
    <w:rsid w:val="00597106"/>
    <w:rsid w:val="005A190C"/>
    <w:rsid w:val="005B2832"/>
    <w:rsid w:val="005B2E48"/>
    <w:rsid w:val="005B6A98"/>
    <w:rsid w:val="005B779D"/>
    <w:rsid w:val="005C2A9D"/>
    <w:rsid w:val="005C5076"/>
    <w:rsid w:val="005C7D46"/>
    <w:rsid w:val="005D6226"/>
    <w:rsid w:val="005E5E22"/>
    <w:rsid w:val="005F06B4"/>
    <w:rsid w:val="005F230E"/>
    <w:rsid w:val="005F4AFB"/>
    <w:rsid w:val="005F75BE"/>
    <w:rsid w:val="006038A1"/>
    <w:rsid w:val="00604D79"/>
    <w:rsid w:val="006134D3"/>
    <w:rsid w:val="0061715A"/>
    <w:rsid w:val="00622B77"/>
    <w:rsid w:val="006241DB"/>
    <w:rsid w:val="0063059B"/>
    <w:rsid w:val="006368E7"/>
    <w:rsid w:val="00641962"/>
    <w:rsid w:val="0064404E"/>
    <w:rsid w:val="00645186"/>
    <w:rsid w:val="00652635"/>
    <w:rsid w:val="00655BE1"/>
    <w:rsid w:val="0065677F"/>
    <w:rsid w:val="0066256E"/>
    <w:rsid w:val="00663DC3"/>
    <w:rsid w:val="0066462F"/>
    <w:rsid w:val="00672077"/>
    <w:rsid w:val="00673FB0"/>
    <w:rsid w:val="006813DA"/>
    <w:rsid w:val="006855CC"/>
    <w:rsid w:val="00687DE1"/>
    <w:rsid w:val="006912A1"/>
    <w:rsid w:val="00695BC5"/>
    <w:rsid w:val="006A5E7A"/>
    <w:rsid w:val="006A68C2"/>
    <w:rsid w:val="006B371D"/>
    <w:rsid w:val="006B3D33"/>
    <w:rsid w:val="006C1E1C"/>
    <w:rsid w:val="006C3405"/>
    <w:rsid w:val="006D19D2"/>
    <w:rsid w:val="006D614D"/>
    <w:rsid w:val="006D686E"/>
    <w:rsid w:val="006E20C7"/>
    <w:rsid w:val="006E39AB"/>
    <w:rsid w:val="006E3E1D"/>
    <w:rsid w:val="006E58C1"/>
    <w:rsid w:val="006F1553"/>
    <w:rsid w:val="006F242D"/>
    <w:rsid w:val="00700E88"/>
    <w:rsid w:val="00704905"/>
    <w:rsid w:val="00711157"/>
    <w:rsid w:val="0071288B"/>
    <w:rsid w:val="007178C5"/>
    <w:rsid w:val="00722A0C"/>
    <w:rsid w:val="00724ADC"/>
    <w:rsid w:val="00725901"/>
    <w:rsid w:val="007317D2"/>
    <w:rsid w:val="007335E7"/>
    <w:rsid w:val="007359CA"/>
    <w:rsid w:val="00743523"/>
    <w:rsid w:val="00754CA2"/>
    <w:rsid w:val="007556AF"/>
    <w:rsid w:val="00756F51"/>
    <w:rsid w:val="00763AC6"/>
    <w:rsid w:val="00764A2C"/>
    <w:rsid w:val="0076515F"/>
    <w:rsid w:val="0077111E"/>
    <w:rsid w:val="0077687D"/>
    <w:rsid w:val="007821A3"/>
    <w:rsid w:val="007875ED"/>
    <w:rsid w:val="0079214C"/>
    <w:rsid w:val="00792798"/>
    <w:rsid w:val="007930AC"/>
    <w:rsid w:val="00794C05"/>
    <w:rsid w:val="007A1659"/>
    <w:rsid w:val="007B41C9"/>
    <w:rsid w:val="007B48EE"/>
    <w:rsid w:val="007B6FBA"/>
    <w:rsid w:val="007C3FD8"/>
    <w:rsid w:val="007C66E3"/>
    <w:rsid w:val="007C7933"/>
    <w:rsid w:val="007E05A1"/>
    <w:rsid w:val="007E0DD4"/>
    <w:rsid w:val="007E2D85"/>
    <w:rsid w:val="007F4BF5"/>
    <w:rsid w:val="008012D2"/>
    <w:rsid w:val="00801D31"/>
    <w:rsid w:val="00804A98"/>
    <w:rsid w:val="008062B6"/>
    <w:rsid w:val="008073C6"/>
    <w:rsid w:val="00810F13"/>
    <w:rsid w:val="00813E46"/>
    <w:rsid w:val="00814AF2"/>
    <w:rsid w:val="00821441"/>
    <w:rsid w:val="00824015"/>
    <w:rsid w:val="00824890"/>
    <w:rsid w:val="00830255"/>
    <w:rsid w:val="008352AB"/>
    <w:rsid w:val="008353E0"/>
    <w:rsid w:val="00844015"/>
    <w:rsid w:val="00844E44"/>
    <w:rsid w:val="0085250E"/>
    <w:rsid w:val="00854020"/>
    <w:rsid w:val="00861D73"/>
    <w:rsid w:val="00863E16"/>
    <w:rsid w:val="00883244"/>
    <w:rsid w:val="008837E0"/>
    <w:rsid w:val="00892505"/>
    <w:rsid w:val="00893815"/>
    <w:rsid w:val="008953EC"/>
    <w:rsid w:val="0089725C"/>
    <w:rsid w:val="008A4310"/>
    <w:rsid w:val="008A678C"/>
    <w:rsid w:val="008A7DF7"/>
    <w:rsid w:val="008B0883"/>
    <w:rsid w:val="008B4DFA"/>
    <w:rsid w:val="008B56B2"/>
    <w:rsid w:val="008C2C2E"/>
    <w:rsid w:val="008C5124"/>
    <w:rsid w:val="008D05EA"/>
    <w:rsid w:val="008D3C9A"/>
    <w:rsid w:val="008D6A6E"/>
    <w:rsid w:val="008D79F1"/>
    <w:rsid w:val="008E1BE2"/>
    <w:rsid w:val="008F3641"/>
    <w:rsid w:val="008F652B"/>
    <w:rsid w:val="008F7C9C"/>
    <w:rsid w:val="00900045"/>
    <w:rsid w:val="009036FC"/>
    <w:rsid w:val="009037F6"/>
    <w:rsid w:val="0091389B"/>
    <w:rsid w:val="00923864"/>
    <w:rsid w:val="00924A87"/>
    <w:rsid w:val="00937A88"/>
    <w:rsid w:val="00945E29"/>
    <w:rsid w:val="0095453C"/>
    <w:rsid w:val="00956C30"/>
    <w:rsid w:val="00965AA4"/>
    <w:rsid w:val="00965FCB"/>
    <w:rsid w:val="00974080"/>
    <w:rsid w:val="009773C7"/>
    <w:rsid w:val="00984ECD"/>
    <w:rsid w:val="00993558"/>
    <w:rsid w:val="00997C6E"/>
    <w:rsid w:val="009A1FFE"/>
    <w:rsid w:val="009A2A70"/>
    <w:rsid w:val="009A474C"/>
    <w:rsid w:val="009B075B"/>
    <w:rsid w:val="009C0BC3"/>
    <w:rsid w:val="009C1714"/>
    <w:rsid w:val="009C17CC"/>
    <w:rsid w:val="009D6A67"/>
    <w:rsid w:val="009D6E89"/>
    <w:rsid w:val="009E04FB"/>
    <w:rsid w:val="009E0CA0"/>
    <w:rsid w:val="009E3B94"/>
    <w:rsid w:val="009F1470"/>
    <w:rsid w:val="009F3382"/>
    <w:rsid w:val="009F7F78"/>
    <w:rsid w:val="00A002D6"/>
    <w:rsid w:val="00A11A71"/>
    <w:rsid w:val="00A21108"/>
    <w:rsid w:val="00A33C96"/>
    <w:rsid w:val="00A3619B"/>
    <w:rsid w:val="00A36EF7"/>
    <w:rsid w:val="00A37503"/>
    <w:rsid w:val="00A41D63"/>
    <w:rsid w:val="00A46BC3"/>
    <w:rsid w:val="00A50C9D"/>
    <w:rsid w:val="00A54AF4"/>
    <w:rsid w:val="00A60FB0"/>
    <w:rsid w:val="00A63E93"/>
    <w:rsid w:val="00A6471E"/>
    <w:rsid w:val="00A70E70"/>
    <w:rsid w:val="00A711E5"/>
    <w:rsid w:val="00A75C89"/>
    <w:rsid w:val="00A75FF4"/>
    <w:rsid w:val="00A82BB1"/>
    <w:rsid w:val="00A84BC6"/>
    <w:rsid w:val="00A8604C"/>
    <w:rsid w:val="00A86D82"/>
    <w:rsid w:val="00A90B42"/>
    <w:rsid w:val="00A91949"/>
    <w:rsid w:val="00A91EAC"/>
    <w:rsid w:val="00A93C8C"/>
    <w:rsid w:val="00A95447"/>
    <w:rsid w:val="00A96051"/>
    <w:rsid w:val="00A971B4"/>
    <w:rsid w:val="00AA0761"/>
    <w:rsid w:val="00AA5F51"/>
    <w:rsid w:val="00AB1646"/>
    <w:rsid w:val="00AB406C"/>
    <w:rsid w:val="00AB5A20"/>
    <w:rsid w:val="00AB5EEB"/>
    <w:rsid w:val="00AB776B"/>
    <w:rsid w:val="00AC0A83"/>
    <w:rsid w:val="00AC226A"/>
    <w:rsid w:val="00AC32DB"/>
    <w:rsid w:val="00AD1C67"/>
    <w:rsid w:val="00AD5C01"/>
    <w:rsid w:val="00AE1200"/>
    <w:rsid w:val="00AE7A1F"/>
    <w:rsid w:val="00AF4578"/>
    <w:rsid w:val="00AF5C85"/>
    <w:rsid w:val="00AF6F6E"/>
    <w:rsid w:val="00AF7FCF"/>
    <w:rsid w:val="00B00004"/>
    <w:rsid w:val="00B025EC"/>
    <w:rsid w:val="00B05F0D"/>
    <w:rsid w:val="00B079DF"/>
    <w:rsid w:val="00B1276A"/>
    <w:rsid w:val="00B1508C"/>
    <w:rsid w:val="00B15FCD"/>
    <w:rsid w:val="00B206AC"/>
    <w:rsid w:val="00B24135"/>
    <w:rsid w:val="00B33592"/>
    <w:rsid w:val="00B366DC"/>
    <w:rsid w:val="00B46B68"/>
    <w:rsid w:val="00B46D75"/>
    <w:rsid w:val="00B57968"/>
    <w:rsid w:val="00B63D2B"/>
    <w:rsid w:val="00B64BF3"/>
    <w:rsid w:val="00B6588B"/>
    <w:rsid w:val="00B66964"/>
    <w:rsid w:val="00B66B6F"/>
    <w:rsid w:val="00B66B93"/>
    <w:rsid w:val="00B722BA"/>
    <w:rsid w:val="00B7306A"/>
    <w:rsid w:val="00B747AE"/>
    <w:rsid w:val="00B758FC"/>
    <w:rsid w:val="00B76FCA"/>
    <w:rsid w:val="00B91371"/>
    <w:rsid w:val="00B9757D"/>
    <w:rsid w:val="00BA5474"/>
    <w:rsid w:val="00BA5715"/>
    <w:rsid w:val="00BC5353"/>
    <w:rsid w:val="00BD20FF"/>
    <w:rsid w:val="00BD2D08"/>
    <w:rsid w:val="00BD2F05"/>
    <w:rsid w:val="00BE1D4C"/>
    <w:rsid w:val="00BE36F3"/>
    <w:rsid w:val="00BE5E50"/>
    <w:rsid w:val="00BF1E32"/>
    <w:rsid w:val="00BF516E"/>
    <w:rsid w:val="00BF5A0A"/>
    <w:rsid w:val="00C012EC"/>
    <w:rsid w:val="00C06C61"/>
    <w:rsid w:val="00C11283"/>
    <w:rsid w:val="00C169C3"/>
    <w:rsid w:val="00C17358"/>
    <w:rsid w:val="00C23FAD"/>
    <w:rsid w:val="00C31AF1"/>
    <w:rsid w:val="00C337ED"/>
    <w:rsid w:val="00C457A7"/>
    <w:rsid w:val="00C500DD"/>
    <w:rsid w:val="00C52214"/>
    <w:rsid w:val="00C524CA"/>
    <w:rsid w:val="00C53CBF"/>
    <w:rsid w:val="00C6010F"/>
    <w:rsid w:val="00C60FD7"/>
    <w:rsid w:val="00C646FC"/>
    <w:rsid w:val="00C65F80"/>
    <w:rsid w:val="00C67AE5"/>
    <w:rsid w:val="00C71897"/>
    <w:rsid w:val="00C71E7D"/>
    <w:rsid w:val="00C73637"/>
    <w:rsid w:val="00C851E5"/>
    <w:rsid w:val="00C87A16"/>
    <w:rsid w:val="00CB02FE"/>
    <w:rsid w:val="00CB11D6"/>
    <w:rsid w:val="00CB251E"/>
    <w:rsid w:val="00CC0156"/>
    <w:rsid w:val="00CC6472"/>
    <w:rsid w:val="00CD0CD9"/>
    <w:rsid w:val="00CD0FB8"/>
    <w:rsid w:val="00CD1701"/>
    <w:rsid w:val="00CD45DD"/>
    <w:rsid w:val="00CD67D4"/>
    <w:rsid w:val="00CD72C4"/>
    <w:rsid w:val="00CE2168"/>
    <w:rsid w:val="00CE5D15"/>
    <w:rsid w:val="00CF5B4C"/>
    <w:rsid w:val="00CF6FC4"/>
    <w:rsid w:val="00CF7DFB"/>
    <w:rsid w:val="00CF7F1B"/>
    <w:rsid w:val="00D03D71"/>
    <w:rsid w:val="00D1463D"/>
    <w:rsid w:val="00D14C86"/>
    <w:rsid w:val="00D14EBD"/>
    <w:rsid w:val="00D176DE"/>
    <w:rsid w:val="00D21498"/>
    <w:rsid w:val="00D33F63"/>
    <w:rsid w:val="00D361D3"/>
    <w:rsid w:val="00D4031E"/>
    <w:rsid w:val="00D41BAA"/>
    <w:rsid w:val="00D42BCD"/>
    <w:rsid w:val="00D47D8F"/>
    <w:rsid w:val="00D57028"/>
    <w:rsid w:val="00D72B48"/>
    <w:rsid w:val="00D8186C"/>
    <w:rsid w:val="00D837C7"/>
    <w:rsid w:val="00D87B86"/>
    <w:rsid w:val="00D91CF9"/>
    <w:rsid w:val="00DA006B"/>
    <w:rsid w:val="00DA1C27"/>
    <w:rsid w:val="00DA2470"/>
    <w:rsid w:val="00DA347B"/>
    <w:rsid w:val="00DA38C8"/>
    <w:rsid w:val="00DA50D2"/>
    <w:rsid w:val="00DA710E"/>
    <w:rsid w:val="00DB40EF"/>
    <w:rsid w:val="00DB5EE7"/>
    <w:rsid w:val="00DB7AC3"/>
    <w:rsid w:val="00DC1C43"/>
    <w:rsid w:val="00DC3F5B"/>
    <w:rsid w:val="00DC4E1C"/>
    <w:rsid w:val="00DD17C8"/>
    <w:rsid w:val="00DD560D"/>
    <w:rsid w:val="00DE74B0"/>
    <w:rsid w:val="00DE7655"/>
    <w:rsid w:val="00DF09A1"/>
    <w:rsid w:val="00DF5FBE"/>
    <w:rsid w:val="00DF756B"/>
    <w:rsid w:val="00DF784F"/>
    <w:rsid w:val="00E014B3"/>
    <w:rsid w:val="00E15F06"/>
    <w:rsid w:val="00E333E2"/>
    <w:rsid w:val="00E3412C"/>
    <w:rsid w:val="00E37CF5"/>
    <w:rsid w:val="00E42737"/>
    <w:rsid w:val="00E444AA"/>
    <w:rsid w:val="00E50CB9"/>
    <w:rsid w:val="00E531FF"/>
    <w:rsid w:val="00E55725"/>
    <w:rsid w:val="00E56E19"/>
    <w:rsid w:val="00E5711A"/>
    <w:rsid w:val="00E707E3"/>
    <w:rsid w:val="00E77436"/>
    <w:rsid w:val="00E94ECD"/>
    <w:rsid w:val="00EB7379"/>
    <w:rsid w:val="00EC6CCF"/>
    <w:rsid w:val="00EC7409"/>
    <w:rsid w:val="00ED1ACB"/>
    <w:rsid w:val="00EE6AEA"/>
    <w:rsid w:val="00EF0F1D"/>
    <w:rsid w:val="00EF46A3"/>
    <w:rsid w:val="00F07DF4"/>
    <w:rsid w:val="00F122D8"/>
    <w:rsid w:val="00F1545D"/>
    <w:rsid w:val="00F16B7E"/>
    <w:rsid w:val="00F374FC"/>
    <w:rsid w:val="00F46546"/>
    <w:rsid w:val="00F4713B"/>
    <w:rsid w:val="00F5766B"/>
    <w:rsid w:val="00F63395"/>
    <w:rsid w:val="00F7697F"/>
    <w:rsid w:val="00F95BE8"/>
    <w:rsid w:val="00FA2569"/>
    <w:rsid w:val="00FA34A4"/>
    <w:rsid w:val="00FA799E"/>
    <w:rsid w:val="00FB0339"/>
    <w:rsid w:val="00FB298A"/>
    <w:rsid w:val="00FB4AFF"/>
    <w:rsid w:val="00FB616E"/>
    <w:rsid w:val="00FB700A"/>
    <w:rsid w:val="00FC03A5"/>
    <w:rsid w:val="00FC3B28"/>
    <w:rsid w:val="00FC621A"/>
    <w:rsid w:val="00FD6261"/>
    <w:rsid w:val="00FD74E7"/>
    <w:rsid w:val="00FE031F"/>
    <w:rsid w:val="00FE7048"/>
    <w:rsid w:val="00FF3EBF"/>
    <w:rsid w:val="00FF46AE"/>
    <w:rsid w:val="00FF4C18"/>
    <w:rsid w:val="00FF735F"/>
    <w:rsid w:val="0E523924"/>
    <w:rsid w:val="1BEB38E0"/>
    <w:rsid w:val="4ABB4873"/>
    <w:rsid w:val="5C1D7CDB"/>
    <w:rsid w:val="6DB33715"/>
    <w:rsid w:val="71913368"/>
    <w:rsid w:val="7B7D2319"/>
    <w:rsid w:val="7EAA0D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006FA15-BF43-4F5A-A2CB-AEA046C04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table" w:customStyle="1" w:styleId="LightShading1">
    <w:name w:val="Light Shading1"/>
    <w:basedOn w:val="TableNormal"/>
    <w:uiPriority w:val="60"/>
    <w:pPr>
      <w:spacing w:after="0" w:line="240" w:lineRule="auto"/>
    </w:pPr>
    <w:rPr>
      <w:color w:val="000000" w:themeColor="text1" w:themeShade="BF"/>
    </w:rPr>
    <w:tblPr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55</Words>
  <Characters>1459</Characters>
  <Application>Microsoft Office Word</Application>
  <DocSecurity>0</DocSecurity>
  <Lines>12</Lines>
  <Paragraphs>3</Paragraphs>
  <ScaleCrop>false</ScaleCrop>
  <Company/>
  <LinksUpToDate>false</LinksUpToDate>
  <CharactersWithSpaces>17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ing</dc:creator>
  <cp:lastModifiedBy>Renter</cp:lastModifiedBy>
  <cp:revision>59</cp:revision>
  <cp:lastPrinted>2016-05-05T04:01:00Z</cp:lastPrinted>
  <dcterms:created xsi:type="dcterms:W3CDTF">2016-11-08T13:50:00Z</dcterms:created>
  <dcterms:modified xsi:type="dcterms:W3CDTF">2019-03-05T15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5</vt:lpwstr>
  </property>
</Properties>
</file>